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E83683" w14:textId="571C275C" w:rsidR="00A04718" w:rsidRPr="00750F5F" w:rsidRDefault="00ED2F1C" w:rsidP="00750F5F">
      <w:pPr>
        <w:shd w:val="clear" w:color="auto" w:fill="F7CAAC" w:themeFill="accent2" w:themeFillTint="66"/>
        <w:rPr>
          <w:rFonts w:ascii="Times New Roman" w:hAnsi="Times New Roman" w:cs="Times New Roman"/>
          <w:b/>
          <w:sz w:val="28"/>
          <w:szCs w:val="28"/>
        </w:rPr>
      </w:pPr>
      <w:r w:rsidRPr="00750F5F">
        <w:rPr>
          <w:rFonts w:ascii="Times New Roman" w:hAnsi="Times New Roman" w:cs="Times New Roman"/>
          <w:b/>
          <w:sz w:val="28"/>
          <w:szCs w:val="28"/>
        </w:rPr>
        <w:t>Task 1:</w:t>
      </w:r>
      <w:r w:rsidR="00750F5F" w:rsidRPr="00750F5F">
        <w:rPr>
          <w:rFonts w:ascii="Times New Roman" w:hAnsi="Times New Roman" w:cs="Times New Roman"/>
          <w:b/>
          <w:sz w:val="28"/>
          <w:szCs w:val="28"/>
        </w:rPr>
        <w:t xml:space="preserve"> Ashik,</w:t>
      </w:r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 Roseline Tuli</w:t>
      </w:r>
    </w:p>
    <w:p w14:paraId="05800222" w14:textId="77777777" w:rsidR="00ED2F1C" w:rsidRPr="00DF1F40" w:rsidRDefault="00ED2F1C" w:rsidP="00ED2F1C">
      <w:pPr>
        <w:jc w:val="center"/>
        <w:rPr>
          <w:rFonts w:ascii="Times New Roman" w:hAnsi="Times New Roman" w:cs="Times New Roman"/>
          <w:b/>
          <w:sz w:val="24"/>
        </w:rPr>
      </w:pPr>
      <w:r w:rsidRPr="00DF1F40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F2D963D" wp14:editId="02E95BC9">
            <wp:extent cx="44577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inechar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9706" cy="334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9DE51" w14:textId="54F58F32" w:rsidR="00ED2F1C" w:rsidRDefault="00ED2F1C" w:rsidP="00ED2F1C">
      <w:pPr>
        <w:rPr>
          <w:rFonts w:ascii="Times New Roman" w:hAnsi="Times New Roman" w:cs="Times New Roman"/>
          <w:sz w:val="24"/>
        </w:rPr>
      </w:pPr>
      <w:r w:rsidRPr="00DF1F40">
        <w:rPr>
          <w:rFonts w:ascii="Times New Roman" w:hAnsi="Times New Roman" w:cs="Times New Roman"/>
          <w:sz w:val="24"/>
        </w:rPr>
        <w:t>Develop this exact graph using Matplotlib, sav</w:t>
      </w:r>
      <w:r w:rsidR="003D409E" w:rsidRPr="00DF1F40">
        <w:rPr>
          <w:rFonts w:ascii="Times New Roman" w:hAnsi="Times New Roman" w:cs="Times New Roman"/>
          <w:sz w:val="24"/>
        </w:rPr>
        <w:t xml:space="preserve">e the graph as </w:t>
      </w:r>
      <w:r w:rsidR="00B36347">
        <w:rPr>
          <w:rFonts w:ascii="Times New Roman" w:hAnsi="Times New Roman" w:cs="Times New Roman"/>
          <w:sz w:val="24"/>
        </w:rPr>
        <w:t>task1</w:t>
      </w:r>
      <w:r w:rsidR="003D409E" w:rsidRPr="00DF1F40">
        <w:rPr>
          <w:rFonts w:ascii="Times New Roman" w:hAnsi="Times New Roman" w:cs="Times New Roman"/>
          <w:sz w:val="24"/>
        </w:rPr>
        <w:t>.png file, submit the code</w:t>
      </w:r>
      <w:r w:rsidRPr="00DF1F40">
        <w:rPr>
          <w:rFonts w:ascii="Times New Roman" w:hAnsi="Times New Roman" w:cs="Times New Roman"/>
          <w:sz w:val="24"/>
        </w:rPr>
        <w:t xml:space="preserve"> with the saved picture.</w:t>
      </w:r>
    </w:p>
    <w:p w14:paraId="5262C176" w14:textId="77777777" w:rsidR="00DF1F40" w:rsidRPr="00DF1F40" w:rsidRDefault="00DF1F40" w:rsidP="00ED2F1C">
      <w:pPr>
        <w:rPr>
          <w:rFonts w:ascii="Times New Roman" w:hAnsi="Times New Roman" w:cs="Times New Roman"/>
          <w:sz w:val="24"/>
        </w:rPr>
      </w:pPr>
    </w:p>
    <w:p w14:paraId="31A4A542" w14:textId="1DA39264" w:rsidR="00ED2F1C" w:rsidRPr="00750F5F" w:rsidRDefault="00ED2F1C" w:rsidP="00750F5F">
      <w:pPr>
        <w:shd w:val="clear" w:color="auto" w:fill="5B9BD5" w:themeFill="accent1"/>
        <w:rPr>
          <w:rFonts w:ascii="Times New Roman" w:hAnsi="Times New Roman" w:cs="Times New Roman"/>
          <w:b/>
          <w:sz w:val="28"/>
          <w:szCs w:val="28"/>
        </w:rPr>
      </w:pPr>
      <w:r w:rsidRPr="00750F5F">
        <w:rPr>
          <w:rFonts w:ascii="Times New Roman" w:hAnsi="Times New Roman" w:cs="Times New Roman"/>
          <w:b/>
          <w:sz w:val="28"/>
          <w:szCs w:val="28"/>
        </w:rPr>
        <w:t>Task 2:</w:t>
      </w:r>
      <w:r w:rsidR="00750F5F" w:rsidRPr="00750F5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750F5F" w:rsidRPr="00750F5F">
        <w:rPr>
          <w:rFonts w:ascii="Times New Roman" w:hAnsi="Times New Roman" w:cs="Times New Roman"/>
          <w:b/>
          <w:sz w:val="28"/>
          <w:szCs w:val="28"/>
        </w:rPr>
        <w:t>Kanon</w:t>
      </w:r>
      <w:proofErr w:type="spellEnd"/>
      <w:r w:rsidR="00750F5F" w:rsidRPr="00750F5F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>Tuli</w:t>
      </w:r>
      <w:proofErr w:type="spellEnd"/>
      <w:r w:rsidR="00750F5F" w:rsidRPr="00750F5F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>Tamanna</w:t>
      </w:r>
      <w:proofErr w:type="spellEnd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 </w:t>
      </w:r>
      <w:proofErr w:type="spellStart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>Rini</w:t>
      </w:r>
      <w:proofErr w:type="spellEnd"/>
    </w:p>
    <w:p w14:paraId="1464A334" w14:textId="632A3761" w:rsidR="003D409E" w:rsidRPr="00DF1F40" w:rsidRDefault="003D409E" w:rsidP="003D409E">
      <w:pPr>
        <w:rPr>
          <w:rFonts w:ascii="Times New Roman" w:hAnsi="Times New Roman" w:cs="Times New Roman"/>
          <w:sz w:val="24"/>
          <w:szCs w:val="24"/>
        </w:rPr>
      </w:pPr>
      <w:r w:rsidRPr="00DF1F40">
        <w:rPr>
          <w:rFonts w:ascii="Times New Roman" w:hAnsi="Times New Roman" w:cs="Times New Roman"/>
          <w:sz w:val="24"/>
          <w:szCs w:val="24"/>
        </w:rPr>
        <w:t xml:space="preserve">Make a query for top </w:t>
      </w:r>
      <w:r w:rsidR="00B36347">
        <w:rPr>
          <w:rFonts w:ascii="Times New Roman" w:hAnsi="Times New Roman" w:cs="Times New Roman"/>
          <w:sz w:val="24"/>
          <w:szCs w:val="24"/>
        </w:rPr>
        <w:t>10</w:t>
      </w:r>
      <w:r w:rsidRPr="00DF1F40">
        <w:rPr>
          <w:rFonts w:ascii="Times New Roman" w:hAnsi="Times New Roman" w:cs="Times New Roman"/>
          <w:sz w:val="24"/>
          <w:szCs w:val="24"/>
        </w:rPr>
        <w:t xml:space="preserve"> branches sales</w:t>
      </w:r>
      <w:r w:rsidR="00B36347">
        <w:rPr>
          <w:rFonts w:ascii="Times New Roman" w:hAnsi="Times New Roman" w:cs="Times New Roman"/>
          <w:sz w:val="24"/>
          <w:szCs w:val="24"/>
        </w:rPr>
        <w:t xml:space="preserve"> between two months</w:t>
      </w:r>
      <w:r w:rsidRPr="00DF1F40">
        <w:rPr>
          <w:rFonts w:ascii="Times New Roman" w:hAnsi="Times New Roman" w:cs="Times New Roman"/>
          <w:sz w:val="24"/>
          <w:szCs w:val="24"/>
        </w:rPr>
        <w:t xml:space="preserve">. Plot the line chart just like task 1 using this value, save the graph as </w:t>
      </w:r>
      <w:r w:rsidR="00B36347">
        <w:rPr>
          <w:rFonts w:ascii="Times New Roman" w:hAnsi="Times New Roman" w:cs="Times New Roman"/>
          <w:sz w:val="24"/>
          <w:szCs w:val="24"/>
        </w:rPr>
        <w:t>task</w:t>
      </w:r>
      <w:r w:rsidRPr="00DF1F40">
        <w:rPr>
          <w:rFonts w:ascii="Times New Roman" w:hAnsi="Times New Roman" w:cs="Times New Roman"/>
          <w:sz w:val="24"/>
          <w:szCs w:val="24"/>
        </w:rPr>
        <w:t>.png file, submit the code with the saved picture.</w:t>
      </w:r>
      <w:r w:rsidR="00750F5F">
        <w:rPr>
          <w:rFonts w:ascii="Times New Roman" w:hAnsi="Times New Roman" w:cs="Times New Roman"/>
          <w:sz w:val="24"/>
          <w:szCs w:val="24"/>
        </w:rPr>
        <w:t xml:space="preserve"> Please limit y axis values and rotate branch name 90 degrees. </w:t>
      </w:r>
    </w:p>
    <w:p w14:paraId="73D5CDA4" w14:textId="1153D777" w:rsidR="003F4389" w:rsidRDefault="003F4389" w:rsidP="003F4389">
      <w:pPr>
        <w:rPr>
          <w:rFonts w:ascii="Times New Roman" w:hAnsi="Times New Roman" w:cs="Times New Roman"/>
          <w:b/>
          <w:sz w:val="24"/>
        </w:rPr>
      </w:pPr>
    </w:p>
    <w:p w14:paraId="587DB158" w14:textId="690950E3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2570FF17" w14:textId="7AF6DB09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6B3DE59F" w14:textId="409F009E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2EE790FB" w14:textId="04B1B006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2FBA8A8E" w14:textId="22624227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2E90A078" w14:textId="7D68EE50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3D8B6148" w14:textId="271FE87D" w:rsidR="00B36347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0E26DB61" w14:textId="77777777" w:rsidR="00B36347" w:rsidRPr="00DF1F40" w:rsidRDefault="00B36347" w:rsidP="003F4389">
      <w:pPr>
        <w:rPr>
          <w:rFonts w:ascii="Times New Roman" w:hAnsi="Times New Roman" w:cs="Times New Roman"/>
          <w:b/>
          <w:sz w:val="24"/>
        </w:rPr>
      </w:pPr>
    </w:p>
    <w:p w14:paraId="6C3EFEEB" w14:textId="1855D52E" w:rsidR="003F4389" w:rsidRPr="00750F5F" w:rsidRDefault="00DF1F40" w:rsidP="003F4389">
      <w:pPr>
        <w:rPr>
          <w:rFonts w:ascii="Times New Roman" w:hAnsi="Times New Roman" w:cs="Times New Roman"/>
          <w:b/>
          <w:sz w:val="28"/>
          <w:szCs w:val="28"/>
        </w:rPr>
      </w:pPr>
      <w:r w:rsidRPr="00750F5F">
        <w:rPr>
          <w:rFonts w:ascii="Times New Roman" w:hAnsi="Times New Roman" w:cs="Times New Roman"/>
          <w:b/>
          <w:sz w:val="28"/>
          <w:szCs w:val="28"/>
        </w:rPr>
        <w:lastRenderedPageBreak/>
        <w:t>Task 3</w:t>
      </w:r>
      <w:r w:rsidR="003D409E" w:rsidRPr="00750F5F">
        <w:rPr>
          <w:rFonts w:ascii="Times New Roman" w:hAnsi="Times New Roman" w:cs="Times New Roman"/>
          <w:b/>
          <w:sz w:val="28"/>
          <w:szCs w:val="28"/>
        </w:rPr>
        <w:t>:</w:t>
      </w:r>
      <w:r w:rsidR="00750F5F" w:rsidRPr="00750F5F">
        <w:rPr>
          <w:rFonts w:ascii="Times New Roman" w:hAnsi="Times New Roman" w:cs="Times New Roman"/>
          <w:b/>
          <w:sz w:val="28"/>
          <w:szCs w:val="28"/>
        </w:rPr>
        <w:t xml:space="preserve"> Hanif, </w:t>
      </w:r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Md. </w:t>
      </w:r>
      <w:proofErr w:type="spellStart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>Shahadat</w:t>
      </w:r>
      <w:proofErr w:type="spellEnd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, </w:t>
      </w:r>
      <w:proofErr w:type="spellStart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>Sanchita</w:t>
      </w:r>
      <w:proofErr w:type="spellEnd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 Saha</w:t>
      </w:r>
    </w:p>
    <w:p w14:paraId="47C65E67" w14:textId="77777777" w:rsidR="003F4389" w:rsidRPr="003F4389" w:rsidRDefault="003F4389" w:rsidP="003F4389">
      <w:pPr>
        <w:rPr>
          <w:rFonts w:ascii="Times New Roman" w:hAnsi="Times New Roman" w:cs="Times New Roman"/>
          <w:b/>
          <w:sz w:val="24"/>
        </w:rPr>
      </w:pP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>x = [</w:t>
      </w:r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</w:t>
      </w:r>
      <w:proofErr w:type="spellStart"/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Rahat</w:t>
      </w:r>
      <w:proofErr w:type="spellEnd"/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, </w:t>
      </w:r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</w:t>
      </w:r>
      <w:proofErr w:type="spellStart"/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Shibli</w:t>
      </w:r>
      <w:proofErr w:type="spellEnd"/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, </w:t>
      </w:r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Karim'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, </w:t>
      </w:r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</w:t>
      </w:r>
      <w:proofErr w:type="spellStart"/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Raju</w:t>
      </w:r>
      <w:proofErr w:type="spellEnd"/>
      <w:r w:rsidRPr="003F4389">
        <w:rPr>
          <w:rFonts w:ascii="Times New Roman" w:eastAsia="Times New Roman" w:hAnsi="Times New Roman" w:cs="Times New Roman"/>
          <w:b/>
          <w:bCs/>
          <w:color w:val="008080"/>
          <w:szCs w:val="20"/>
        </w:rPr>
        <w:t>'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>]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br/>
        <w:t>y = [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30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>,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100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>,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40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>,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20000</w:t>
      </w:r>
      <w:r w:rsidR="00DF1F40">
        <w:rPr>
          <w:rFonts w:ascii="Times New Roman" w:eastAsia="Times New Roman" w:hAnsi="Times New Roman" w:cs="Times New Roman"/>
          <w:b/>
          <w:color w:val="000000"/>
          <w:szCs w:val="20"/>
        </w:rPr>
        <w:t>]</w:t>
      </w:r>
      <w:r w:rsidR="00DF1F40">
        <w:rPr>
          <w:rFonts w:ascii="Times New Roman" w:eastAsia="Times New Roman" w:hAnsi="Times New Roman" w:cs="Times New Roman"/>
          <w:b/>
          <w:color w:val="000000"/>
          <w:szCs w:val="20"/>
        </w:rPr>
        <w:br/>
        <w:t>z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 = [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5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, 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10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, 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6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, </w:t>
      </w:r>
      <w:r w:rsidRPr="003F4389">
        <w:rPr>
          <w:rFonts w:ascii="Times New Roman" w:eastAsia="Times New Roman" w:hAnsi="Times New Roman" w:cs="Times New Roman"/>
          <w:b/>
          <w:color w:val="0000FF"/>
          <w:szCs w:val="20"/>
        </w:rPr>
        <w:t>10000</w:t>
      </w:r>
      <w:r w:rsidRPr="003F4389">
        <w:rPr>
          <w:rFonts w:ascii="Times New Roman" w:eastAsia="Times New Roman" w:hAnsi="Times New Roman" w:cs="Times New Roman"/>
          <w:b/>
          <w:color w:val="000000"/>
          <w:szCs w:val="20"/>
        </w:rPr>
        <w:t>]</w:t>
      </w:r>
    </w:p>
    <w:p w14:paraId="202077F3" w14:textId="77777777" w:rsidR="003F4389" w:rsidRPr="00DF1F40" w:rsidRDefault="003F4389" w:rsidP="003D409E">
      <w:pPr>
        <w:rPr>
          <w:rFonts w:ascii="Times New Roman" w:hAnsi="Times New Roman" w:cs="Times New Roman"/>
          <w:sz w:val="24"/>
        </w:rPr>
      </w:pPr>
      <w:r w:rsidRPr="00DF1F40">
        <w:rPr>
          <w:rFonts w:ascii="Times New Roman" w:hAnsi="Times New Roman" w:cs="Times New Roman"/>
          <w:sz w:val="24"/>
        </w:rPr>
        <w:t>Using this values plot the below graph, save the graph as a .png file, submit the code with the saved picture.</w:t>
      </w:r>
    </w:p>
    <w:p w14:paraId="18A679A6" w14:textId="77777777" w:rsidR="003F4389" w:rsidRPr="00DF1F40" w:rsidRDefault="003F4389" w:rsidP="003F4389">
      <w:pPr>
        <w:jc w:val="center"/>
        <w:rPr>
          <w:rFonts w:ascii="Times New Roman" w:hAnsi="Times New Roman" w:cs="Times New Roman"/>
          <w:b/>
          <w:sz w:val="24"/>
        </w:rPr>
      </w:pPr>
      <w:r w:rsidRPr="00DF1F40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D72D548" wp14:editId="02DEB333">
            <wp:extent cx="4495800" cy="2330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nechar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9286" cy="2332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54F6A" w14:textId="49D33C43" w:rsidR="00DF1F40" w:rsidRPr="00750F5F" w:rsidRDefault="00DF1F40" w:rsidP="00750F5F">
      <w:pPr>
        <w:shd w:val="clear" w:color="auto" w:fill="FFD966" w:themeFill="accent4" w:themeFillTint="99"/>
        <w:rPr>
          <w:rFonts w:ascii="Times New Roman" w:hAnsi="Times New Roman" w:cs="Times New Roman"/>
          <w:b/>
          <w:sz w:val="28"/>
          <w:szCs w:val="28"/>
        </w:rPr>
      </w:pPr>
      <w:r w:rsidRPr="00750F5F">
        <w:rPr>
          <w:rFonts w:ascii="Times New Roman" w:hAnsi="Times New Roman" w:cs="Times New Roman"/>
          <w:b/>
          <w:sz w:val="28"/>
          <w:szCs w:val="28"/>
        </w:rPr>
        <w:t>Task 4:</w:t>
      </w:r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 </w:t>
      </w:r>
      <w:proofErr w:type="spellStart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>Sagir</w:t>
      </w:r>
      <w:proofErr w:type="spellEnd"/>
      <w:r w:rsidR="00750F5F" w:rsidRPr="00750F5F">
        <w:rPr>
          <w:rFonts w:ascii="Calibri" w:hAnsi="Calibri" w:cs="Calibri"/>
          <w:b/>
          <w:bCs/>
          <w:color w:val="000000"/>
          <w:sz w:val="28"/>
          <w:szCs w:val="28"/>
        </w:rPr>
        <w:t xml:space="preserve"> Ahmed, BM. Ashik</w:t>
      </w:r>
    </w:p>
    <w:tbl>
      <w:tblPr>
        <w:tblStyle w:val="GridTable6Colorful-Accent1"/>
        <w:tblW w:w="0" w:type="auto"/>
        <w:jc w:val="center"/>
        <w:tblLook w:val="04A0" w:firstRow="1" w:lastRow="0" w:firstColumn="1" w:lastColumn="0" w:noHBand="0" w:noVBand="1"/>
      </w:tblPr>
      <w:tblGrid>
        <w:gridCol w:w="2669"/>
        <w:gridCol w:w="2670"/>
        <w:gridCol w:w="2670"/>
      </w:tblGrid>
      <w:tr w:rsidR="00DF1F40" w:rsidRPr="00DF1F40" w14:paraId="350906E7" w14:textId="77777777" w:rsidTr="00B36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</w:tcPr>
          <w:p w14:paraId="21B44863" w14:textId="77777777" w:rsidR="00DF1F40" w:rsidRPr="00DF1F40" w:rsidRDefault="00DF1F40" w:rsidP="00AF7C4B">
            <w:pPr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Sales person</w:t>
            </w:r>
          </w:p>
        </w:tc>
        <w:tc>
          <w:tcPr>
            <w:tcW w:w="2670" w:type="dxa"/>
          </w:tcPr>
          <w:p w14:paraId="1C49BE41" w14:textId="77777777" w:rsidR="00DF1F40" w:rsidRPr="00DF1F40" w:rsidRDefault="00DF1F40" w:rsidP="00AF7C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Day-01</w:t>
            </w:r>
          </w:p>
        </w:tc>
        <w:tc>
          <w:tcPr>
            <w:tcW w:w="2670" w:type="dxa"/>
          </w:tcPr>
          <w:p w14:paraId="5414979B" w14:textId="77777777" w:rsidR="00DF1F40" w:rsidRPr="00DF1F40" w:rsidRDefault="00DF1F40" w:rsidP="00AF7C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Day-02</w:t>
            </w:r>
          </w:p>
        </w:tc>
      </w:tr>
      <w:tr w:rsidR="00DF1F40" w:rsidRPr="00DF1F40" w14:paraId="41C286B1" w14:textId="77777777" w:rsidTr="00B363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</w:tcPr>
          <w:p w14:paraId="365A8D7B" w14:textId="77777777" w:rsidR="00DF1F40" w:rsidRPr="00DF1F40" w:rsidRDefault="00DF1F40" w:rsidP="00AF7C4B">
            <w:pPr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b w:val="0"/>
                <w:color w:val="auto"/>
                <w:sz w:val="24"/>
              </w:rPr>
              <w:t>Habib</w:t>
            </w:r>
          </w:p>
        </w:tc>
        <w:tc>
          <w:tcPr>
            <w:tcW w:w="2670" w:type="dxa"/>
          </w:tcPr>
          <w:p w14:paraId="4AF27F0D" w14:textId="77777777" w:rsidR="00DF1F40" w:rsidRPr="00DF1F40" w:rsidRDefault="00DF1F40" w:rsidP="00AF7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30000</w:t>
            </w:r>
          </w:p>
        </w:tc>
        <w:tc>
          <w:tcPr>
            <w:tcW w:w="2670" w:type="dxa"/>
          </w:tcPr>
          <w:p w14:paraId="5400E79E" w14:textId="77777777" w:rsidR="00DF1F40" w:rsidRPr="00DF1F40" w:rsidRDefault="00DF1F40" w:rsidP="00AF7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50000</w:t>
            </w:r>
          </w:p>
        </w:tc>
      </w:tr>
      <w:tr w:rsidR="00DF1F40" w:rsidRPr="00DF1F40" w14:paraId="3BAFC93C" w14:textId="77777777" w:rsidTr="00B36347">
        <w:trPr>
          <w:trHeight w:val="2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</w:tcPr>
          <w:p w14:paraId="5EB61C86" w14:textId="77777777" w:rsidR="00DF1F40" w:rsidRPr="00DF1F40" w:rsidRDefault="00DF1F40" w:rsidP="00AF7C4B">
            <w:pPr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b w:val="0"/>
                <w:color w:val="auto"/>
                <w:sz w:val="24"/>
              </w:rPr>
              <w:t>Raihan</w:t>
            </w:r>
          </w:p>
        </w:tc>
        <w:tc>
          <w:tcPr>
            <w:tcW w:w="2670" w:type="dxa"/>
          </w:tcPr>
          <w:p w14:paraId="0B7133EC" w14:textId="77777777" w:rsidR="00DF1F40" w:rsidRPr="00DF1F40" w:rsidRDefault="00DF1F40" w:rsidP="00AF7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100000</w:t>
            </w:r>
          </w:p>
        </w:tc>
        <w:tc>
          <w:tcPr>
            <w:tcW w:w="2670" w:type="dxa"/>
          </w:tcPr>
          <w:p w14:paraId="10E1A626" w14:textId="77777777" w:rsidR="00DF1F40" w:rsidRPr="00DF1F40" w:rsidRDefault="00DF1F40" w:rsidP="00AF7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10000</w:t>
            </w:r>
          </w:p>
        </w:tc>
      </w:tr>
      <w:tr w:rsidR="00DF1F40" w:rsidRPr="00DF1F40" w14:paraId="6EFE2398" w14:textId="77777777" w:rsidTr="00B363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</w:tcPr>
          <w:p w14:paraId="61C7DCEF" w14:textId="77777777" w:rsidR="00DF1F40" w:rsidRPr="00DF1F40" w:rsidRDefault="00DF1F40" w:rsidP="00AF7C4B">
            <w:pPr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b w:val="0"/>
                <w:color w:val="auto"/>
                <w:sz w:val="24"/>
              </w:rPr>
              <w:t>Rocky</w:t>
            </w:r>
          </w:p>
        </w:tc>
        <w:tc>
          <w:tcPr>
            <w:tcW w:w="2670" w:type="dxa"/>
          </w:tcPr>
          <w:p w14:paraId="4B73AA5E" w14:textId="77777777" w:rsidR="00DF1F40" w:rsidRPr="00DF1F40" w:rsidRDefault="00DF1F40" w:rsidP="00AF7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40000</w:t>
            </w:r>
          </w:p>
        </w:tc>
        <w:tc>
          <w:tcPr>
            <w:tcW w:w="2670" w:type="dxa"/>
          </w:tcPr>
          <w:p w14:paraId="2F5BC76B" w14:textId="77777777" w:rsidR="00DF1F40" w:rsidRPr="00DF1F40" w:rsidRDefault="00DF1F40" w:rsidP="00AF7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60000</w:t>
            </w:r>
          </w:p>
        </w:tc>
      </w:tr>
      <w:tr w:rsidR="00DF1F40" w:rsidRPr="00DF1F40" w14:paraId="1370B15D" w14:textId="77777777" w:rsidTr="00B36347">
        <w:trPr>
          <w:trHeight w:val="2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9" w:type="dxa"/>
          </w:tcPr>
          <w:p w14:paraId="26A86240" w14:textId="77777777" w:rsidR="00DF1F40" w:rsidRPr="00DF1F40" w:rsidRDefault="00DF1F40" w:rsidP="00AF7C4B">
            <w:pPr>
              <w:rPr>
                <w:rFonts w:ascii="Times New Roman" w:hAnsi="Times New Roman" w:cs="Times New Roman"/>
                <w:b w:val="0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b w:val="0"/>
                <w:color w:val="auto"/>
                <w:sz w:val="24"/>
              </w:rPr>
              <w:t>Kabir</w:t>
            </w:r>
          </w:p>
        </w:tc>
        <w:tc>
          <w:tcPr>
            <w:tcW w:w="2670" w:type="dxa"/>
          </w:tcPr>
          <w:p w14:paraId="24CDF79C" w14:textId="77777777" w:rsidR="00DF1F40" w:rsidRPr="00DF1F40" w:rsidRDefault="00DF1F40" w:rsidP="00AF7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20000</w:t>
            </w:r>
          </w:p>
        </w:tc>
        <w:tc>
          <w:tcPr>
            <w:tcW w:w="2670" w:type="dxa"/>
          </w:tcPr>
          <w:p w14:paraId="0CA0E4A8" w14:textId="77777777" w:rsidR="00DF1F40" w:rsidRPr="00DF1F40" w:rsidRDefault="00DF1F40" w:rsidP="00AF7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</w:rPr>
            </w:pPr>
            <w:r w:rsidRPr="00DF1F40">
              <w:rPr>
                <w:rFonts w:ascii="Times New Roman" w:hAnsi="Times New Roman" w:cs="Times New Roman"/>
                <w:color w:val="auto"/>
                <w:sz w:val="24"/>
              </w:rPr>
              <w:t>100000</w:t>
            </w:r>
          </w:p>
        </w:tc>
      </w:tr>
    </w:tbl>
    <w:p w14:paraId="6E06E189" w14:textId="265A54E9" w:rsidR="00410547" w:rsidRPr="00DF1F40" w:rsidRDefault="00410547" w:rsidP="00410547">
      <w:pPr>
        <w:rPr>
          <w:rFonts w:ascii="Times New Roman" w:hAnsi="Times New Roman" w:cs="Times New Roman"/>
          <w:sz w:val="24"/>
        </w:rPr>
      </w:pPr>
      <w:r w:rsidRPr="00DF1F40">
        <w:rPr>
          <w:rFonts w:ascii="Times New Roman" w:hAnsi="Times New Roman" w:cs="Times New Roman"/>
          <w:sz w:val="24"/>
        </w:rPr>
        <w:t xml:space="preserve">Using </w:t>
      </w:r>
      <w:r w:rsidR="00B36347" w:rsidRPr="00DF1F40">
        <w:rPr>
          <w:rFonts w:ascii="Times New Roman" w:hAnsi="Times New Roman" w:cs="Times New Roman"/>
          <w:sz w:val="24"/>
        </w:rPr>
        <w:t>this value</w:t>
      </w:r>
      <w:r w:rsidRPr="00DF1F40">
        <w:rPr>
          <w:rFonts w:ascii="Times New Roman" w:hAnsi="Times New Roman" w:cs="Times New Roman"/>
          <w:sz w:val="24"/>
        </w:rPr>
        <w:t xml:space="preserve"> plot the below graph, save the graph as a .png file, submit the code with the saved picture.</w:t>
      </w:r>
      <w:r w:rsidR="00B36347">
        <w:rPr>
          <w:rFonts w:ascii="Times New Roman" w:hAnsi="Times New Roman" w:cs="Times New Roman"/>
          <w:sz w:val="24"/>
        </w:rPr>
        <w:t xml:space="preserve"> Show legend in the top left. </w:t>
      </w:r>
    </w:p>
    <w:p w14:paraId="72DD4F06" w14:textId="7FC3AFB6" w:rsidR="00ED2F1C" w:rsidRPr="00DF1F40" w:rsidRDefault="00410547" w:rsidP="00B36347">
      <w:pPr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776E0769" wp14:editId="1718614B">
            <wp:extent cx="6372225" cy="4244975"/>
            <wp:effectExtent l="0" t="0" r="952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nechar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424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D2F1C" w:rsidRPr="00DF1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tLQwNjcxMjUA8pR0lIJTi4sz8/NACoxqAXXe/RMsAAAA"/>
  </w:docVars>
  <w:rsids>
    <w:rsidRoot w:val="00D36C87"/>
    <w:rsid w:val="001457F1"/>
    <w:rsid w:val="002426E0"/>
    <w:rsid w:val="002D01F6"/>
    <w:rsid w:val="003C31F9"/>
    <w:rsid w:val="003D409E"/>
    <w:rsid w:val="003F4389"/>
    <w:rsid w:val="00410547"/>
    <w:rsid w:val="00750F5F"/>
    <w:rsid w:val="00766608"/>
    <w:rsid w:val="009012FA"/>
    <w:rsid w:val="00924383"/>
    <w:rsid w:val="00A07FA9"/>
    <w:rsid w:val="00B36347"/>
    <w:rsid w:val="00C86A84"/>
    <w:rsid w:val="00D36C87"/>
    <w:rsid w:val="00DF1F40"/>
    <w:rsid w:val="00ED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99014"/>
  <w15:chartTrackingRefBased/>
  <w15:docId w15:val="{B96E22CC-6543-4055-A527-D78347578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40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4-Accent1">
    <w:name w:val="Grid Table 4 Accent 1"/>
    <w:basedOn w:val="TableNormal"/>
    <w:uiPriority w:val="49"/>
    <w:rsid w:val="003D409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D409E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3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38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7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zle Rabby</dc:creator>
  <cp:keywords/>
  <dc:description/>
  <cp:lastModifiedBy>B.M.ASHIK</cp:lastModifiedBy>
  <cp:revision>4</cp:revision>
  <dcterms:created xsi:type="dcterms:W3CDTF">2020-06-28T10:34:00Z</dcterms:created>
  <dcterms:modified xsi:type="dcterms:W3CDTF">2020-06-29T19:29:00Z</dcterms:modified>
</cp:coreProperties>
</file>